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922ED" w14:textId="77777777" w:rsidR="007D3CF4" w:rsidRDefault="007D3CF4" w:rsidP="007D3CF4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446D8EE0" w14:textId="77777777" w:rsidR="007D3CF4" w:rsidRDefault="007D3CF4" w:rsidP="007D3CF4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0647B9C2" w14:textId="77777777" w:rsidR="00780DC8" w:rsidRPr="00CC36D4" w:rsidRDefault="00780DC8" w:rsidP="00780DC8">
      <w:pPr>
        <w:pStyle w:val="Heading1"/>
      </w:pPr>
      <w:r w:rsidRPr="00CC36D4">
        <w:rPr>
          <w:bCs w:val="0"/>
          <w:sz w:val="24"/>
          <w:szCs w:val="22"/>
        </w:rPr>
        <w:t>Task 1</w:t>
      </w:r>
    </w:p>
    <w:p w14:paraId="0647B9C3" w14:textId="77777777" w:rsidR="00CC36D4" w:rsidRDefault="00CC36D4" w:rsidP="00CC36D4">
      <w:pPr>
        <w:pStyle w:val="Heading1"/>
        <w:spacing w:after="240"/>
        <w:ind w:left="425" w:hanging="425"/>
        <w:rPr>
          <w:rFonts w:eastAsia="Times New Roman"/>
          <w:b w:val="0"/>
          <w:bCs w:val="0"/>
          <w:kern w:val="0"/>
          <w:sz w:val="22"/>
          <w:szCs w:val="22"/>
          <w:lang w:eastAsia="en-GB"/>
        </w:rPr>
      </w:pP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1.</w:t>
      </w: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ab/>
        <w:t>How many bytes are there in:</w:t>
      </w:r>
    </w:p>
    <w:p w14:paraId="0647B9C4" w14:textId="780F6D16" w:rsidR="00CC36D4" w:rsidRDefault="00CC36D4" w:rsidP="0030536E">
      <w:pPr>
        <w:pStyle w:val="PGQuestion-2ndlevel"/>
      </w:pPr>
      <w:r w:rsidRPr="00CC36D4">
        <w:t>(a)</w:t>
      </w:r>
      <w:r w:rsidRPr="00CC36D4">
        <w:tab/>
      </w:r>
      <w:r w:rsidRPr="0030536E">
        <w:t>3</w:t>
      </w:r>
      <w:r w:rsidR="00C73488" w:rsidRPr="0030536E">
        <w:t xml:space="preserve"> </w:t>
      </w:r>
      <w:r w:rsidR="00C34CDD" w:rsidRPr="0030536E">
        <w:t>Ki</w:t>
      </w:r>
      <w:r w:rsidRPr="0030536E">
        <w:t>B?</w:t>
      </w:r>
    </w:p>
    <w:p w14:paraId="02D8D46A" w14:textId="5FB5202B" w:rsidR="0030536E" w:rsidRDefault="0030536E" w:rsidP="0030536E">
      <w:pPr>
        <w:pStyle w:val="PGAnswerLines"/>
        <w:ind w:left="425"/>
      </w:pPr>
    </w:p>
    <w:p w14:paraId="429FEF5B" w14:textId="77777777" w:rsidR="0030536E" w:rsidRPr="0030536E" w:rsidRDefault="0030536E" w:rsidP="0030536E">
      <w:pPr>
        <w:pStyle w:val="PGAnswerLines"/>
        <w:ind w:left="425"/>
      </w:pPr>
    </w:p>
    <w:p w14:paraId="0647B9C5" w14:textId="53599DE1" w:rsidR="00CC36D4" w:rsidRDefault="00CC36D4" w:rsidP="0030536E">
      <w:pPr>
        <w:pStyle w:val="PGQuestion-2ndlevel"/>
      </w:pPr>
      <w:r w:rsidRPr="0030536E">
        <w:t>(b)</w:t>
      </w:r>
      <w:r w:rsidRPr="0030536E">
        <w:tab/>
        <w:t>2.5</w:t>
      </w:r>
      <w:r w:rsidR="00C73488" w:rsidRPr="0030536E">
        <w:t xml:space="preserve"> </w:t>
      </w:r>
      <w:r w:rsidRPr="0030536E">
        <w:t>M</w:t>
      </w:r>
      <w:r w:rsidR="00C34CDD" w:rsidRPr="0030536E">
        <w:t>i</w:t>
      </w:r>
      <w:r w:rsidRPr="0030536E">
        <w:t>B?</w:t>
      </w:r>
    </w:p>
    <w:p w14:paraId="38BAEB0E" w14:textId="77777777" w:rsidR="0030536E" w:rsidRDefault="0030536E" w:rsidP="0030536E">
      <w:pPr>
        <w:pStyle w:val="PGAnswerLines"/>
        <w:ind w:left="425"/>
      </w:pPr>
    </w:p>
    <w:p w14:paraId="75D84629" w14:textId="77777777" w:rsidR="0030536E" w:rsidRPr="0030536E" w:rsidRDefault="0030536E" w:rsidP="0030536E">
      <w:pPr>
        <w:pStyle w:val="PGAnswerLines"/>
        <w:ind w:left="425"/>
      </w:pPr>
    </w:p>
    <w:p w14:paraId="0647B9C6" w14:textId="232F190E" w:rsidR="00CC36D4" w:rsidRDefault="00CC36D4" w:rsidP="0030536E">
      <w:pPr>
        <w:pStyle w:val="PGQuestion-2ndlevel"/>
      </w:pPr>
      <w:r w:rsidRPr="0030536E">
        <w:t>(c)</w:t>
      </w:r>
      <w:r w:rsidRPr="0030536E">
        <w:tab/>
        <w:t>2</w:t>
      </w:r>
      <w:r w:rsidR="00C73488" w:rsidRPr="0030536E">
        <w:t xml:space="preserve"> </w:t>
      </w:r>
      <w:r w:rsidRPr="0030536E">
        <w:t>G</w:t>
      </w:r>
      <w:r w:rsidR="00C34CDD" w:rsidRPr="0030536E">
        <w:t>i</w:t>
      </w:r>
      <w:r w:rsidRPr="0030536E">
        <w:t>B?</w:t>
      </w:r>
    </w:p>
    <w:p w14:paraId="3FF4AD44" w14:textId="77777777" w:rsidR="0030536E" w:rsidRDefault="0030536E" w:rsidP="0030536E">
      <w:pPr>
        <w:pStyle w:val="PGAnswerLines"/>
        <w:ind w:left="425"/>
      </w:pPr>
    </w:p>
    <w:p w14:paraId="28A7E125" w14:textId="77777777" w:rsidR="0030536E" w:rsidRPr="0030536E" w:rsidRDefault="0030536E" w:rsidP="0030536E">
      <w:pPr>
        <w:pStyle w:val="PGAnswerLines"/>
        <w:ind w:left="425"/>
      </w:pPr>
    </w:p>
    <w:p w14:paraId="0647B9C7" w14:textId="2E0C250E" w:rsidR="00CC36D4" w:rsidRDefault="00CC36D4" w:rsidP="0030536E">
      <w:pPr>
        <w:pStyle w:val="PGQuestion-2ndlevel"/>
      </w:pPr>
      <w:r w:rsidRPr="0030536E">
        <w:t>(d)</w:t>
      </w:r>
      <w:r w:rsidRPr="0030536E">
        <w:tab/>
        <w:t>4</w:t>
      </w:r>
      <w:r w:rsidR="00C73488" w:rsidRPr="0030536E">
        <w:t xml:space="preserve"> </w:t>
      </w:r>
      <w:proofErr w:type="spellStart"/>
      <w:r w:rsidR="00C34CDD" w:rsidRPr="0030536E">
        <w:t>Kib</w:t>
      </w:r>
      <w:proofErr w:type="spellEnd"/>
    </w:p>
    <w:p w14:paraId="71403ED3" w14:textId="77777777" w:rsidR="0030536E" w:rsidRDefault="0030536E" w:rsidP="0030536E">
      <w:pPr>
        <w:pStyle w:val="PGAnswerLines"/>
        <w:ind w:left="425"/>
      </w:pPr>
    </w:p>
    <w:p w14:paraId="48B7145F" w14:textId="77777777" w:rsidR="0030536E" w:rsidRPr="0030536E" w:rsidRDefault="0030536E" w:rsidP="0030536E">
      <w:pPr>
        <w:pStyle w:val="PGAnswerLines"/>
        <w:ind w:left="425"/>
      </w:pPr>
    </w:p>
    <w:p w14:paraId="0647B9C8" w14:textId="546284BA" w:rsidR="00780DC8" w:rsidRPr="00780DC8" w:rsidRDefault="00CC36D4" w:rsidP="0030536E">
      <w:pPr>
        <w:pStyle w:val="Heading1"/>
        <w:tabs>
          <w:tab w:val="left" w:pos="426"/>
        </w:tabs>
        <w:spacing w:after="240"/>
        <w:ind w:left="426" w:hanging="426"/>
        <w:rPr>
          <w:rFonts w:eastAsia="Times New Roman"/>
          <w:b w:val="0"/>
          <w:bCs w:val="0"/>
          <w:kern w:val="0"/>
          <w:sz w:val="22"/>
          <w:szCs w:val="22"/>
          <w:lang w:eastAsia="en-GB"/>
        </w:rPr>
      </w:pP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2.</w:t>
      </w: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ab/>
      </w:r>
      <w:r w:rsidR="00780DC8" w:rsidRPr="00780DC8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 xml:space="preserve">For each of the binary values below, write down the </w:t>
      </w:r>
      <w:r w:rsidR="004A2498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denary</w:t>
      </w:r>
      <w:r w:rsidR="00780DC8" w:rsidRPr="00780DC8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 xml:space="preserve"> equivalent. Use the grid below to help you.</w:t>
      </w:r>
    </w:p>
    <w:p w14:paraId="0647B9CA" w14:textId="25BB0BC0" w:rsidR="00780DC8" w:rsidRDefault="00CC36D4" w:rsidP="0030536E">
      <w:pPr>
        <w:pStyle w:val="PGQuestion-2ndlevel"/>
      </w:pPr>
      <w:r w:rsidRPr="00CC36D4">
        <w:t>(a)</w:t>
      </w:r>
      <w:r w:rsidRPr="00CC36D4">
        <w:tab/>
      </w:r>
      <w:r w:rsidR="00780DC8" w:rsidRPr="00CC36D4">
        <w:t>1101</w:t>
      </w:r>
    </w:p>
    <w:p w14:paraId="0FA0BD85" w14:textId="77777777" w:rsidR="0030536E" w:rsidRDefault="0030536E" w:rsidP="0030536E">
      <w:pPr>
        <w:pStyle w:val="PGAnswerLines"/>
        <w:ind w:left="425"/>
      </w:pPr>
    </w:p>
    <w:p w14:paraId="24933FB4" w14:textId="77777777" w:rsidR="0030536E" w:rsidRPr="0030536E" w:rsidRDefault="0030536E" w:rsidP="0030536E">
      <w:pPr>
        <w:pStyle w:val="PGAnswerLines"/>
        <w:ind w:left="425"/>
      </w:pPr>
    </w:p>
    <w:p w14:paraId="0647B9CB" w14:textId="60AEEB8E" w:rsidR="00780DC8" w:rsidRDefault="00CC36D4" w:rsidP="0030536E">
      <w:pPr>
        <w:pStyle w:val="PGQuestion-2ndlevel"/>
      </w:pPr>
      <w:r w:rsidRPr="00CC36D4">
        <w:t>(b)</w:t>
      </w:r>
      <w:r w:rsidRPr="00CC36D4">
        <w:tab/>
      </w:r>
      <w:r w:rsidR="00780DC8" w:rsidRPr="0030536E">
        <w:t>1111</w:t>
      </w:r>
    </w:p>
    <w:p w14:paraId="6A8098C8" w14:textId="77777777" w:rsidR="0030536E" w:rsidRDefault="0030536E" w:rsidP="0030536E">
      <w:pPr>
        <w:pStyle w:val="PGAnswerLines"/>
        <w:ind w:left="425"/>
      </w:pPr>
    </w:p>
    <w:p w14:paraId="62722F35" w14:textId="77777777" w:rsidR="0030536E" w:rsidRPr="0030536E" w:rsidRDefault="0030536E" w:rsidP="0030536E">
      <w:pPr>
        <w:pStyle w:val="PGAnswerLines"/>
        <w:ind w:left="425"/>
      </w:pPr>
    </w:p>
    <w:p w14:paraId="0647B9CC" w14:textId="45592B70" w:rsidR="00780DC8" w:rsidRDefault="00CC36D4" w:rsidP="0030536E">
      <w:pPr>
        <w:pStyle w:val="PGQuestion-2ndlevel"/>
      </w:pPr>
      <w:r w:rsidRPr="00CC36D4">
        <w:t>(c)</w:t>
      </w:r>
      <w:r w:rsidRPr="00CC36D4">
        <w:tab/>
      </w:r>
      <w:r w:rsidR="00780DC8" w:rsidRPr="0030536E">
        <w:t>00100110</w:t>
      </w:r>
    </w:p>
    <w:p w14:paraId="35B300BC" w14:textId="77777777" w:rsidR="0030536E" w:rsidRDefault="0030536E" w:rsidP="0030536E">
      <w:pPr>
        <w:pStyle w:val="PGAnswerLines"/>
        <w:ind w:left="425"/>
      </w:pPr>
    </w:p>
    <w:p w14:paraId="2F300A55" w14:textId="77777777" w:rsidR="0030536E" w:rsidRPr="0030536E" w:rsidRDefault="0030536E" w:rsidP="0030536E">
      <w:pPr>
        <w:pStyle w:val="PGAnswerLines"/>
        <w:ind w:left="425"/>
      </w:pPr>
    </w:p>
    <w:p w14:paraId="0A1082F0" w14:textId="77777777" w:rsidR="0030536E" w:rsidRDefault="0030536E">
      <w:pPr>
        <w:rPr>
          <w:rFonts w:eastAsia="Times New Roman" w:cs="Arial"/>
          <w:szCs w:val="22"/>
          <w:lang w:eastAsia="en-GB"/>
        </w:rPr>
      </w:pPr>
      <w:r>
        <w:rPr>
          <w:rFonts w:eastAsia="Times New Roman" w:cs="Arial"/>
          <w:szCs w:val="22"/>
          <w:lang w:eastAsia="en-GB"/>
        </w:rPr>
        <w:br w:type="page"/>
      </w:r>
    </w:p>
    <w:p w14:paraId="3A509FB1" w14:textId="32733DA4" w:rsidR="0030536E" w:rsidRDefault="00CC36D4" w:rsidP="0030536E">
      <w:pPr>
        <w:pStyle w:val="PGQuestion-2ndlevel"/>
      </w:pPr>
      <w:r w:rsidRPr="00CC36D4">
        <w:lastRenderedPageBreak/>
        <w:t>(d)</w:t>
      </w:r>
      <w:r w:rsidRPr="00CC36D4">
        <w:tab/>
      </w:r>
      <w:r w:rsidR="00780DC8" w:rsidRPr="0030536E">
        <w:t>10110111</w:t>
      </w:r>
    </w:p>
    <w:tbl>
      <w:tblPr>
        <w:tblW w:w="6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CB5037" w:rsidRPr="004A2498" w14:paraId="0647B9D7" w14:textId="77777777" w:rsidTr="0030536E">
        <w:trPr>
          <w:trHeight w:val="510"/>
          <w:jc w:val="center"/>
        </w:trPr>
        <w:tc>
          <w:tcPr>
            <w:tcW w:w="794" w:type="dxa"/>
            <w:shd w:val="clear" w:color="auto" w:fill="58ACA5"/>
            <w:vAlign w:val="center"/>
          </w:tcPr>
          <w:p w14:paraId="0647B9CF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128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0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64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1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32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2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16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3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8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4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4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5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2</w:t>
            </w:r>
          </w:p>
        </w:tc>
        <w:tc>
          <w:tcPr>
            <w:tcW w:w="794" w:type="dxa"/>
            <w:shd w:val="clear" w:color="auto" w:fill="58ACA5"/>
            <w:vAlign w:val="center"/>
          </w:tcPr>
          <w:p w14:paraId="0647B9D6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</w:pPr>
            <w:r w:rsidRPr="004A2498">
              <w:rPr>
                <w:rFonts w:cs="Arial"/>
                <w:b/>
                <w:bCs/>
                <w:color w:val="FFFFFF" w:themeColor="background1"/>
                <w:sz w:val="28"/>
                <w:szCs w:val="48"/>
              </w:rPr>
              <w:t>1</w:t>
            </w:r>
          </w:p>
        </w:tc>
      </w:tr>
      <w:tr w:rsidR="00CB5037" w:rsidRPr="004A2498" w14:paraId="0647B9E0" w14:textId="77777777" w:rsidTr="0030536E">
        <w:trPr>
          <w:trHeight w:val="510"/>
          <w:jc w:val="center"/>
        </w:trPr>
        <w:tc>
          <w:tcPr>
            <w:tcW w:w="794" w:type="dxa"/>
            <w:vAlign w:val="center"/>
          </w:tcPr>
          <w:p w14:paraId="0647B9D8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9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A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B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C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D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E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DF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</w:tr>
      <w:tr w:rsidR="00CB5037" w:rsidRPr="004A2498" w14:paraId="0647B9E9" w14:textId="77777777" w:rsidTr="0030536E">
        <w:trPr>
          <w:trHeight w:val="510"/>
          <w:jc w:val="center"/>
        </w:trPr>
        <w:tc>
          <w:tcPr>
            <w:tcW w:w="794" w:type="dxa"/>
            <w:vAlign w:val="center"/>
          </w:tcPr>
          <w:p w14:paraId="0647B9E1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2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3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4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5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6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7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8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</w:tr>
      <w:tr w:rsidR="00CB5037" w:rsidRPr="004A2498" w14:paraId="0647B9F2" w14:textId="77777777" w:rsidTr="0030536E">
        <w:trPr>
          <w:trHeight w:val="510"/>
          <w:jc w:val="center"/>
        </w:trPr>
        <w:tc>
          <w:tcPr>
            <w:tcW w:w="794" w:type="dxa"/>
            <w:vAlign w:val="center"/>
          </w:tcPr>
          <w:p w14:paraId="0647B9EA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B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C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D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E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EF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0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1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</w:tr>
      <w:tr w:rsidR="00CB5037" w:rsidRPr="004A2498" w14:paraId="0647B9FB" w14:textId="77777777" w:rsidTr="0030536E">
        <w:trPr>
          <w:trHeight w:val="510"/>
          <w:jc w:val="center"/>
        </w:trPr>
        <w:tc>
          <w:tcPr>
            <w:tcW w:w="794" w:type="dxa"/>
            <w:vAlign w:val="center"/>
          </w:tcPr>
          <w:p w14:paraId="0647B9F3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4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5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6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7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8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9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  <w:tc>
          <w:tcPr>
            <w:tcW w:w="794" w:type="dxa"/>
            <w:vAlign w:val="center"/>
          </w:tcPr>
          <w:p w14:paraId="0647B9FA" w14:textId="77777777" w:rsidR="00780DC8" w:rsidRPr="004A2498" w:rsidRDefault="00780DC8" w:rsidP="00D42FA7">
            <w:pPr>
              <w:pStyle w:val="ListParagraph"/>
              <w:ind w:left="0"/>
              <w:jc w:val="center"/>
              <w:rPr>
                <w:rFonts w:cs="Arial"/>
                <w:color w:val="FF0000"/>
                <w:sz w:val="28"/>
                <w:szCs w:val="48"/>
              </w:rPr>
            </w:pPr>
          </w:p>
        </w:tc>
      </w:tr>
    </w:tbl>
    <w:p w14:paraId="0647B9FD" w14:textId="189EEEA7" w:rsidR="008A7E39" w:rsidRDefault="008A7E39" w:rsidP="008A7E39">
      <w:pPr>
        <w:pStyle w:val="Heading1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3.</w:t>
      </w:r>
      <w:r>
        <w:rPr>
          <w:b w:val="0"/>
          <w:bCs w:val="0"/>
          <w:sz w:val="22"/>
          <w:szCs w:val="22"/>
        </w:rPr>
        <w:tab/>
      </w:r>
      <w:r w:rsidRPr="00C853F6">
        <w:rPr>
          <w:b w:val="0"/>
          <w:bCs w:val="0"/>
          <w:sz w:val="22"/>
          <w:szCs w:val="22"/>
        </w:rPr>
        <w:t>What binary value is represented by the switches in the fol</w:t>
      </w:r>
      <w:r>
        <w:rPr>
          <w:b w:val="0"/>
          <w:bCs w:val="0"/>
          <w:sz w:val="22"/>
          <w:szCs w:val="22"/>
        </w:rPr>
        <w:t>lo</w:t>
      </w:r>
      <w:r w:rsidRPr="00C853F6">
        <w:rPr>
          <w:b w:val="0"/>
          <w:bCs w:val="0"/>
          <w:sz w:val="22"/>
          <w:szCs w:val="22"/>
        </w:rPr>
        <w:t>wing circuit?</w:t>
      </w:r>
    </w:p>
    <w:p w14:paraId="41AAF502" w14:textId="2D06E112" w:rsidR="004A2498" w:rsidRDefault="00312A2B" w:rsidP="008A7E39">
      <w:pPr>
        <w:jc w:val="center"/>
      </w:pPr>
      <w:r>
        <w:rPr>
          <w:noProof/>
        </w:rPr>
        <w:drawing>
          <wp:inline distT="0" distB="0" distL="0" distR="0" wp14:anchorId="39E3DA13" wp14:editId="1AF244C2">
            <wp:extent cx="2953063" cy="1415626"/>
            <wp:effectExtent l="0" t="0" r="0" b="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756" cy="142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CF750" w14:textId="77777777" w:rsidR="00C47EDE" w:rsidRDefault="00C47EDE" w:rsidP="00C47EDE">
      <w:pPr>
        <w:pStyle w:val="PGAnswerLines"/>
        <w:ind w:left="425"/>
      </w:pPr>
    </w:p>
    <w:p w14:paraId="7C98A874" w14:textId="77777777" w:rsidR="00C47EDE" w:rsidRPr="0030536E" w:rsidRDefault="00C47EDE" w:rsidP="00C47EDE">
      <w:pPr>
        <w:pStyle w:val="PGAnswerLines"/>
        <w:ind w:left="425"/>
      </w:pPr>
    </w:p>
    <w:p w14:paraId="28C6E3C4" w14:textId="3A6D59D6" w:rsidR="004A2498" w:rsidRPr="00CB5037" w:rsidRDefault="004A2498" w:rsidP="00C47EDE">
      <w:pPr>
        <w:pStyle w:val="Heading1"/>
        <w:spacing w:before="120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4.</w:t>
      </w:r>
      <w:r>
        <w:rPr>
          <w:b w:val="0"/>
          <w:bCs w:val="0"/>
          <w:sz w:val="22"/>
          <w:szCs w:val="22"/>
        </w:rPr>
        <w:tab/>
      </w:r>
      <w:r w:rsidRPr="00CB5037">
        <w:rPr>
          <w:b w:val="0"/>
          <w:bCs w:val="0"/>
          <w:sz w:val="22"/>
          <w:szCs w:val="22"/>
        </w:rPr>
        <w:t xml:space="preserve">For </w:t>
      </w:r>
      <w:r>
        <w:rPr>
          <w:b w:val="0"/>
          <w:bCs w:val="0"/>
          <w:sz w:val="22"/>
          <w:szCs w:val="22"/>
        </w:rPr>
        <w:t>the binary number 0110 1101, what is the value stored in:</w:t>
      </w:r>
    </w:p>
    <w:p w14:paraId="72F0FACE" w14:textId="0D023B54" w:rsidR="004A2498" w:rsidRDefault="004A2498" w:rsidP="0030536E">
      <w:pPr>
        <w:pStyle w:val="PGQuestion-2ndlevel"/>
      </w:pPr>
      <w:r w:rsidRPr="0030536E">
        <w:t>(a)</w:t>
      </w:r>
      <w:r w:rsidRPr="0030536E">
        <w:tab/>
        <w:t>the most significant bit?</w:t>
      </w:r>
    </w:p>
    <w:p w14:paraId="1ACC0585" w14:textId="77777777" w:rsidR="0030536E" w:rsidRDefault="0030536E" w:rsidP="0030536E">
      <w:pPr>
        <w:pStyle w:val="PGAnswerLines"/>
        <w:ind w:left="425"/>
      </w:pPr>
    </w:p>
    <w:p w14:paraId="1FFC77E4" w14:textId="77777777" w:rsidR="0030536E" w:rsidRPr="0030536E" w:rsidRDefault="0030536E" w:rsidP="0030536E">
      <w:pPr>
        <w:pStyle w:val="PGAnswerLines"/>
        <w:ind w:left="425"/>
      </w:pPr>
    </w:p>
    <w:p w14:paraId="21D2ACD8" w14:textId="17C6A015" w:rsidR="004A2498" w:rsidRDefault="004A2498" w:rsidP="0030536E">
      <w:pPr>
        <w:pStyle w:val="PGQuestion-2ndlevel"/>
      </w:pPr>
      <w:r w:rsidRPr="0030536E">
        <w:t>(b)</w:t>
      </w:r>
      <w:r w:rsidRPr="0030536E">
        <w:tab/>
        <w:t>the</w:t>
      </w:r>
      <w:r>
        <w:t xml:space="preserve"> least significant bit?</w:t>
      </w:r>
    </w:p>
    <w:p w14:paraId="31605F5B" w14:textId="77777777" w:rsidR="0030536E" w:rsidRDefault="0030536E" w:rsidP="0030536E">
      <w:pPr>
        <w:pStyle w:val="PGAnswerLines"/>
        <w:ind w:left="425"/>
      </w:pPr>
    </w:p>
    <w:p w14:paraId="5936E885" w14:textId="77777777" w:rsidR="0030536E" w:rsidRPr="0030536E" w:rsidRDefault="0030536E" w:rsidP="0030536E">
      <w:pPr>
        <w:pStyle w:val="PGAnswerLines"/>
        <w:ind w:left="425"/>
      </w:pPr>
    </w:p>
    <w:p w14:paraId="0647BA00" w14:textId="77777777" w:rsidR="00CB5037" w:rsidRPr="00CC36D4" w:rsidRDefault="003112EE" w:rsidP="00C47EDE">
      <w:pPr>
        <w:pStyle w:val="Heading1"/>
        <w:spacing w:before="120"/>
        <w:rPr>
          <w:bCs w:val="0"/>
          <w:sz w:val="24"/>
          <w:szCs w:val="22"/>
        </w:rPr>
      </w:pPr>
      <w:r w:rsidRPr="00CC36D4">
        <w:rPr>
          <w:bCs w:val="0"/>
          <w:sz w:val="24"/>
          <w:szCs w:val="22"/>
        </w:rPr>
        <w:t xml:space="preserve">Task </w:t>
      </w:r>
      <w:r w:rsidR="00CC36D4" w:rsidRPr="00CC36D4">
        <w:rPr>
          <w:bCs w:val="0"/>
          <w:sz w:val="24"/>
          <w:szCs w:val="22"/>
        </w:rPr>
        <w:t>2</w:t>
      </w:r>
    </w:p>
    <w:p w14:paraId="0647BA02" w14:textId="4EDE2AA6" w:rsidR="00780DC8" w:rsidRPr="0030536E" w:rsidRDefault="00B62226" w:rsidP="0030536E">
      <w:pPr>
        <w:pStyle w:val="Heading1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1</w:t>
      </w:r>
      <w:r w:rsidR="00CC36D4">
        <w:rPr>
          <w:b w:val="0"/>
          <w:bCs w:val="0"/>
          <w:sz w:val="22"/>
          <w:szCs w:val="22"/>
        </w:rPr>
        <w:t>.</w:t>
      </w:r>
      <w:r w:rsidR="00CC36D4">
        <w:rPr>
          <w:b w:val="0"/>
          <w:bCs w:val="0"/>
          <w:sz w:val="22"/>
          <w:szCs w:val="22"/>
        </w:rPr>
        <w:tab/>
      </w:r>
      <w:r w:rsidR="00780DC8" w:rsidRPr="00CB5037">
        <w:rPr>
          <w:b w:val="0"/>
          <w:bCs w:val="0"/>
          <w:sz w:val="22"/>
          <w:szCs w:val="22"/>
        </w:rPr>
        <w:t xml:space="preserve">For each of the </w:t>
      </w:r>
      <w:r w:rsidR="00817A9C">
        <w:rPr>
          <w:b w:val="0"/>
          <w:bCs w:val="0"/>
          <w:sz w:val="22"/>
          <w:szCs w:val="22"/>
        </w:rPr>
        <w:t>denary</w:t>
      </w:r>
      <w:r w:rsidR="00780DC8" w:rsidRPr="00CB5037">
        <w:rPr>
          <w:b w:val="0"/>
          <w:bCs w:val="0"/>
          <w:sz w:val="22"/>
          <w:szCs w:val="22"/>
        </w:rPr>
        <w:t xml:space="preserve"> values below, write down the binary equivalent.</w:t>
      </w:r>
    </w:p>
    <w:p w14:paraId="0647BA03" w14:textId="2AB9054B" w:rsidR="00780DC8" w:rsidRDefault="00CC36D4" w:rsidP="0030536E">
      <w:pPr>
        <w:pStyle w:val="PGQuestion-2ndlevel"/>
      </w:pPr>
      <w:r>
        <w:t>(a)</w:t>
      </w:r>
      <w:r>
        <w:tab/>
      </w:r>
      <w:r w:rsidR="00780DC8" w:rsidRPr="00CC36D4">
        <w:t>18</w:t>
      </w:r>
    </w:p>
    <w:p w14:paraId="6C8D8DA7" w14:textId="77777777" w:rsidR="0030536E" w:rsidRDefault="0030536E" w:rsidP="0030536E">
      <w:pPr>
        <w:pStyle w:val="PGAnswerLines"/>
        <w:ind w:left="425"/>
      </w:pPr>
    </w:p>
    <w:p w14:paraId="0D80214E" w14:textId="77777777" w:rsidR="0030536E" w:rsidRPr="0030536E" w:rsidRDefault="0030536E" w:rsidP="0030536E">
      <w:pPr>
        <w:pStyle w:val="PGAnswerLines"/>
        <w:ind w:left="425"/>
      </w:pPr>
    </w:p>
    <w:p w14:paraId="0647BA06" w14:textId="6133F393" w:rsidR="00364E91" w:rsidRDefault="00CC36D4" w:rsidP="0030536E">
      <w:pPr>
        <w:pStyle w:val="PGQuestion-2ndlevel"/>
      </w:pPr>
      <w:r w:rsidRPr="0030536E">
        <w:t>(b)</w:t>
      </w:r>
      <w:r w:rsidRPr="0030536E">
        <w:tab/>
      </w:r>
      <w:r w:rsidR="00780DC8" w:rsidRPr="0030536E">
        <w:t>57</w:t>
      </w:r>
    </w:p>
    <w:p w14:paraId="11084A1F" w14:textId="77777777" w:rsidR="0030536E" w:rsidRDefault="0030536E" w:rsidP="0030536E">
      <w:pPr>
        <w:pStyle w:val="PGAnswerLines"/>
        <w:ind w:left="425"/>
      </w:pPr>
    </w:p>
    <w:p w14:paraId="06103E6A" w14:textId="77777777" w:rsidR="0030536E" w:rsidRPr="0030536E" w:rsidRDefault="0030536E" w:rsidP="0030536E">
      <w:pPr>
        <w:pStyle w:val="PGAnswerLines"/>
        <w:ind w:left="425"/>
      </w:pPr>
    </w:p>
    <w:p w14:paraId="47C2AD29" w14:textId="77777777" w:rsidR="0030536E" w:rsidRDefault="0030536E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0647BA09" w14:textId="2A603449" w:rsidR="00780DC8" w:rsidRDefault="00CC36D4" w:rsidP="0030536E">
      <w:pPr>
        <w:pStyle w:val="PGQuestion-2ndlevel"/>
      </w:pPr>
      <w:r w:rsidRPr="0030536E">
        <w:lastRenderedPageBreak/>
        <w:t>(c)</w:t>
      </w:r>
      <w:r w:rsidRPr="0030536E">
        <w:tab/>
      </w:r>
      <w:r w:rsidR="00780DC8" w:rsidRPr="0030536E">
        <w:t>163</w:t>
      </w:r>
    </w:p>
    <w:p w14:paraId="120EBBD4" w14:textId="77777777" w:rsidR="0030536E" w:rsidRDefault="0030536E" w:rsidP="0030536E">
      <w:pPr>
        <w:pStyle w:val="PGAnswerLines"/>
        <w:ind w:left="425"/>
      </w:pPr>
    </w:p>
    <w:p w14:paraId="5A487FEB" w14:textId="77777777" w:rsidR="0030536E" w:rsidRPr="0030536E" w:rsidRDefault="0030536E" w:rsidP="0030536E">
      <w:pPr>
        <w:pStyle w:val="PGAnswerLines"/>
        <w:ind w:left="425"/>
      </w:pPr>
    </w:p>
    <w:p w14:paraId="0647BA0C" w14:textId="1DE43196" w:rsidR="00780DC8" w:rsidRDefault="00CC36D4" w:rsidP="0030536E">
      <w:pPr>
        <w:pStyle w:val="PGQuestion-2ndlevel"/>
      </w:pPr>
      <w:r>
        <w:t>(d)</w:t>
      </w:r>
      <w:r>
        <w:tab/>
      </w:r>
      <w:r w:rsidR="00780DC8" w:rsidRPr="00CC36D4">
        <w:t>255</w:t>
      </w:r>
    </w:p>
    <w:p w14:paraId="257294D9" w14:textId="77777777" w:rsidR="00C47EDE" w:rsidRDefault="00C47EDE" w:rsidP="00C47EDE">
      <w:pPr>
        <w:pStyle w:val="PGAnswerLines"/>
        <w:ind w:left="425"/>
      </w:pPr>
    </w:p>
    <w:p w14:paraId="37C515C9" w14:textId="77777777" w:rsidR="00C47EDE" w:rsidRPr="0030536E" w:rsidRDefault="00C47EDE" w:rsidP="00C47EDE">
      <w:pPr>
        <w:pStyle w:val="PGAnswerLines"/>
        <w:ind w:left="425"/>
      </w:pPr>
    </w:p>
    <w:p w14:paraId="0647BA0F" w14:textId="5E7E64B1" w:rsidR="001D60FB" w:rsidRPr="00CB5037" w:rsidRDefault="00B62226" w:rsidP="001D60FB">
      <w:pPr>
        <w:pStyle w:val="Heading1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2</w:t>
      </w:r>
      <w:r w:rsidR="001D60FB">
        <w:rPr>
          <w:b w:val="0"/>
          <w:bCs w:val="0"/>
          <w:sz w:val="22"/>
          <w:szCs w:val="22"/>
        </w:rPr>
        <w:t>.</w:t>
      </w:r>
      <w:r w:rsidR="001D60FB">
        <w:rPr>
          <w:b w:val="0"/>
          <w:bCs w:val="0"/>
          <w:sz w:val="22"/>
          <w:szCs w:val="22"/>
        </w:rPr>
        <w:tab/>
        <w:t xml:space="preserve">How </w:t>
      </w:r>
      <w:r w:rsidR="00514FEE">
        <w:rPr>
          <w:b w:val="0"/>
          <w:bCs w:val="0"/>
          <w:sz w:val="22"/>
          <w:szCs w:val="22"/>
        </w:rPr>
        <w:t>many bytes would be needed to store the number 256</w:t>
      </w:r>
      <w:r w:rsidR="001D60FB" w:rsidRPr="00CB5037">
        <w:rPr>
          <w:b w:val="0"/>
          <w:bCs w:val="0"/>
          <w:sz w:val="22"/>
          <w:szCs w:val="22"/>
        </w:rPr>
        <w:t>?</w:t>
      </w:r>
    </w:p>
    <w:p w14:paraId="3F897860" w14:textId="77777777" w:rsidR="0030536E" w:rsidRDefault="0030536E" w:rsidP="0030536E">
      <w:pPr>
        <w:pStyle w:val="PGAnswerLines"/>
      </w:pPr>
    </w:p>
    <w:p w14:paraId="17DBC7FB" w14:textId="77777777" w:rsidR="0030536E" w:rsidRPr="0030536E" w:rsidRDefault="0030536E" w:rsidP="0030536E">
      <w:pPr>
        <w:pStyle w:val="PGAnswerLines"/>
      </w:pPr>
    </w:p>
    <w:p w14:paraId="69A5EB86" w14:textId="77777777" w:rsidR="0030536E" w:rsidRPr="00FE0BA3" w:rsidRDefault="0030536E" w:rsidP="0030536E">
      <w:pPr>
        <w:pStyle w:val="Heading1"/>
        <w:spacing w:before="360"/>
        <w:rPr>
          <w:sz w:val="24"/>
          <w:szCs w:val="24"/>
        </w:rPr>
      </w:pPr>
      <w:r w:rsidRPr="00FE0BA3">
        <w:rPr>
          <w:sz w:val="24"/>
          <w:szCs w:val="24"/>
        </w:rPr>
        <w:t>Task 3</w:t>
      </w:r>
    </w:p>
    <w:p w14:paraId="1D4961D4" w14:textId="6AA62B5C" w:rsidR="0030536E" w:rsidRPr="00780DC8" w:rsidRDefault="007040F0" w:rsidP="007040F0">
      <w:pPr>
        <w:pStyle w:val="PGQuestion-toplevel"/>
        <w:rPr>
          <w:b/>
          <w:bCs/>
        </w:rPr>
      </w:pPr>
      <w:r>
        <w:t>1.</w:t>
      </w:r>
      <w:r>
        <w:tab/>
      </w:r>
      <w:r w:rsidR="0030536E">
        <w:t>The questions below use 16 bits</w:t>
      </w:r>
      <w:r w:rsidR="0030536E" w:rsidRPr="00780DC8">
        <w:t>.</w:t>
      </w:r>
      <w:r w:rsidR="0030536E">
        <w:t xml:space="preserve"> Complete the place value headings in the grid for the 10</w:t>
      </w:r>
      <w:r w:rsidR="0030536E" w:rsidRPr="00950BBF">
        <w:rPr>
          <w:vertAlign w:val="superscript"/>
        </w:rPr>
        <w:t>th</w:t>
      </w:r>
      <w:r w:rsidR="0030536E">
        <w:t>-16</w:t>
      </w:r>
      <w:r w:rsidR="0030536E" w:rsidRPr="00950BBF">
        <w:rPr>
          <w:vertAlign w:val="superscript"/>
        </w:rPr>
        <w:t>th</w:t>
      </w:r>
      <w:r w:rsidR="0030536E">
        <w:t xml:space="preserve"> bits. Then convert the following binary numbers to denary.</w:t>
      </w:r>
    </w:p>
    <w:p w14:paraId="1E62B3AC" w14:textId="02D348EE" w:rsidR="0030536E" w:rsidRDefault="0030536E" w:rsidP="0030536E">
      <w:pPr>
        <w:pStyle w:val="PGQuestion-2ndlevel"/>
        <w:tabs>
          <w:tab w:val="left" w:pos="3544"/>
        </w:tabs>
        <w:rPr>
          <w:color w:val="FF0000"/>
        </w:rPr>
      </w:pPr>
      <w:r>
        <w:t>(a)</w:t>
      </w:r>
      <w:r>
        <w:tab/>
      </w:r>
      <w:r w:rsidRPr="007A0D5C">
        <w:t xml:space="preserve">0001 1100 0111 0001 </w:t>
      </w:r>
    </w:p>
    <w:p w14:paraId="19A0C82B" w14:textId="77777777" w:rsidR="007040F0" w:rsidRDefault="007040F0" w:rsidP="007040F0">
      <w:pPr>
        <w:pStyle w:val="PGAnswerLines"/>
        <w:ind w:left="425"/>
      </w:pPr>
    </w:p>
    <w:p w14:paraId="482BD749" w14:textId="77777777" w:rsidR="007040F0" w:rsidRPr="0030536E" w:rsidRDefault="007040F0" w:rsidP="007040F0">
      <w:pPr>
        <w:pStyle w:val="PGAnswerLines"/>
        <w:ind w:left="425"/>
      </w:pPr>
    </w:p>
    <w:p w14:paraId="0ED8BC81" w14:textId="77777777" w:rsidR="007040F0" w:rsidRDefault="0030536E" w:rsidP="007040F0">
      <w:pPr>
        <w:pStyle w:val="PGQuestion-2ndlevel"/>
        <w:tabs>
          <w:tab w:val="left" w:pos="3544"/>
        </w:tabs>
        <w:rPr>
          <w:color w:val="FF0000"/>
        </w:rPr>
      </w:pPr>
      <w:r>
        <w:t>(b)</w:t>
      </w:r>
      <w:r>
        <w:tab/>
      </w:r>
      <w:r w:rsidRPr="007A0D5C">
        <w:t xml:space="preserve">0010 0110 0010 0110 </w:t>
      </w:r>
    </w:p>
    <w:p w14:paraId="4BCEB0D5" w14:textId="77777777" w:rsidR="007040F0" w:rsidRDefault="007040F0" w:rsidP="007040F0">
      <w:pPr>
        <w:pStyle w:val="PGAnswerLines"/>
        <w:ind w:left="425"/>
      </w:pPr>
    </w:p>
    <w:p w14:paraId="5362B644" w14:textId="77777777" w:rsidR="007040F0" w:rsidRPr="0030536E" w:rsidRDefault="007040F0" w:rsidP="007040F0">
      <w:pPr>
        <w:pStyle w:val="PGAnswerLines"/>
        <w:ind w:left="425"/>
      </w:pPr>
    </w:p>
    <w:p w14:paraId="02C0F851" w14:textId="77777777" w:rsidR="007040F0" w:rsidRDefault="0030536E" w:rsidP="007040F0">
      <w:pPr>
        <w:pStyle w:val="PGQuestion-2ndlevel"/>
        <w:tabs>
          <w:tab w:val="left" w:pos="3544"/>
        </w:tabs>
      </w:pPr>
      <w:r>
        <w:t>(c)</w:t>
      </w:r>
      <w:r>
        <w:tab/>
      </w:r>
      <w:r w:rsidRPr="007A0D5C">
        <w:t>1111 1111 1111 1111</w:t>
      </w:r>
      <w:r>
        <w:tab/>
      </w:r>
    </w:p>
    <w:p w14:paraId="4A9F9096" w14:textId="77777777" w:rsidR="007040F0" w:rsidRDefault="007040F0" w:rsidP="004910B1">
      <w:pPr>
        <w:pStyle w:val="PGAnswerLines"/>
        <w:ind w:left="425"/>
      </w:pPr>
    </w:p>
    <w:p w14:paraId="667A998A" w14:textId="77777777" w:rsidR="007040F0" w:rsidRPr="0030536E" w:rsidRDefault="007040F0" w:rsidP="007040F0">
      <w:pPr>
        <w:pStyle w:val="PGAnswerLines"/>
        <w:ind w:left="425"/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30536E" w:rsidRPr="00950BBF" w14:paraId="66C4C725" w14:textId="77777777" w:rsidTr="007040F0">
        <w:trPr>
          <w:cantSplit/>
          <w:trHeight w:val="1019"/>
        </w:trPr>
        <w:tc>
          <w:tcPr>
            <w:tcW w:w="567" w:type="dxa"/>
            <w:shd w:val="clear" w:color="auto" w:fill="58ACA5"/>
            <w:textDirection w:val="btLr"/>
            <w:vAlign w:val="center"/>
          </w:tcPr>
          <w:p w14:paraId="68CD38C7" w14:textId="0C1DE4C0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2408142B" w14:textId="41C3B5AF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64FA8259" w14:textId="14349EFB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79676A2B" w14:textId="14BC3B1E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0F60EBA9" w14:textId="7CCB0CF0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143D6593" w14:textId="0CC5012F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126E6E34" w14:textId="4793D0FB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31868467" w14:textId="453CC664" w:rsidR="0030536E" w:rsidRPr="007040F0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10923026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>
              <w:rPr>
                <w:rFonts w:cs="Arial"/>
                <w:b/>
                <w:bCs/>
                <w:color w:val="FFFFFF" w:themeColor="background1"/>
                <w:szCs w:val="22"/>
              </w:rPr>
              <w:t>128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534DD548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64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6BFBFCD3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32</w:t>
            </w: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3D1F2A68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16</w:t>
            </w: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6FAAA614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8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00B2465B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4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5241B28D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2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3D6BAC7B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1</w:t>
            </w:r>
          </w:p>
        </w:tc>
      </w:tr>
      <w:tr w:rsidR="0030536E" w:rsidRPr="00950BBF" w14:paraId="530E1289" w14:textId="77777777" w:rsidTr="004910B1">
        <w:trPr>
          <w:trHeight w:val="567"/>
        </w:trPr>
        <w:tc>
          <w:tcPr>
            <w:tcW w:w="567" w:type="dxa"/>
            <w:vAlign w:val="center"/>
          </w:tcPr>
          <w:p w14:paraId="2618B5D4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D044243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476EB950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7DC81C02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00E772CA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4A2B5ED0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7CE12A93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652B4CF9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4934EB29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0E2E63A8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24B1DCC1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566E9ED8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6CD0B04A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D07EF56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b/>
                <w:color w:val="8E3D00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547571CF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b/>
                <w:color w:val="8E3D00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389BFB8D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b/>
                <w:color w:val="8E3D00"/>
                <w:szCs w:val="22"/>
              </w:rPr>
            </w:pPr>
          </w:p>
        </w:tc>
      </w:tr>
      <w:tr w:rsidR="0030536E" w:rsidRPr="00950BBF" w14:paraId="0997820B" w14:textId="77777777" w:rsidTr="004910B1">
        <w:trPr>
          <w:trHeight w:val="567"/>
        </w:trPr>
        <w:tc>
          <w:tcPr>
            <w:tcW w:w="567" w:type="dxa"/>
            <w:vAlign w:val="center"/>
          </w:tcPr>
          <w:p w14:paraId="5DE9E21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709381C4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65E62E3E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4A88EC0C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01D454F1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49CB471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6731746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5850A1B5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28588F52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687F0C36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6D046222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5C35AF7B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1299E8B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35815E9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3F16A3D8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629858E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</w:tr>
      <w:tr w:rsidR="0030536E" w:rsidRPr="00950BBF" w14:paraId="36E2A421" w14:textId="77777777" w:rsidTr="004910B1">
        <w:trPr>
          <w:trHeight w:val="567"/>
        </w:trPr>
        <w:tc>
          <w:tcPr>
            <w:tcW w:w="567" w:type="dxa"/>
            <w:vAlign w:val="center"/>
          </w:tcPr>
          <w:p w14:paraId="14649799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72187383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2F146BDE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3D7AE01E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2DF4A8C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DFBB7E1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5CCA078E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4D90C41A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45BFFA6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70F61CE7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2CBFC1CE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537AC74A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283C385A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294A9FB3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2EDD690D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7F13D516" w14:textId="77777777" w:rsidR="0030536E" w:rsidRPr="00950BBF" w:rsidRDefault="0030536E" w:rsidP="004910B1">
            <w:pPr>
              <w:pStyle w:val="ListParagraph"/>
              <w:ind w:left="0"/>
              <w:jc w:val="center"/>
              <w:rPr>
                <w:rFonts w:cs="Arial"/>
                <w:szCs w:val="22"/>
              </w:rPr>
            </w:pPr>
          </w:p>
        </w:tc>
      </w:tr>
    </w:tbl>
    <w:p w14:paraId="33CF0E4E" w14:textId="77777777" w:rsidR="007040F0" w:rsidRDefault="007040F0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FBF58A3" w14:textId="1A5705B9" w:rsidR="0030536E" w:rsidRPr="00E61E14" w:rsidRDefault="0030536E" w:rsidP="0030536E">
      <w:pPr>
        <w:pStyle w:val="PGQuestion-2ndlevel"/>
        <w:spacing w:before="240"/>
      </w:pPr>
      <w:r>
        <w:lastRenderedPageBreak/>
        <w:t>(d)</w:t>
      </w:r>
      <w:r>
        <w:tab/>
      </w:r>
      <w:r w:rsidRPr="00E61E14">
        <w:t xml:space="preserve">Convert </w:t>
      </w:r>
      <w:r w:rsidRPr="00E61E14">
        <w:rPr>
          <w:b/>
        </w:rPr>
        <w:t>19,675</w:t>
      </w:r>
      <w:r w:rsidRPr="00E61E14">
        <w:t xml:space="preserve"> to binary using the table below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30536E" w:rsidRPr="00950BBF" w14:paraId="22224AA2" w14:textId="77777777" w:rsidTr="007040F0">
        <w:trPr>
          <w:cantSplit/>
          <w:trHeight w:val="840"/>
        </w:trPr>
        <w:tc>
          <w:tcPr>
            <w:tcW w:w="567" w:type="dxa"/>
            <w:shd w:val="clear" w:color="auto" w:fill="58ACA5"/>
            <w:textDirection w:val="btLr"/>
            <w:vAlign w:val="center"/>
          </w:tcPr>
          <w:p w14:paraId="5AB8261A" w14:textId="59BCBA23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659A98D2" w14:textId="16DA8F6B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76E5A746" w14:textId="1144C8DD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634F135A" w14:textId="5C0D9CCA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6BA64553" w14:textId="23CBC9E8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64BE74FD" w14:textId="136EFC25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799B0737" w14:textId="12B3B68D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4B70CC1B" w14:textId="00CEA59A" w:rsidR="0030536E" w:rsidRPr="00EA4E68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0000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4152FCDA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>
              <w:rPr>
                <w:rFonts w:cs="Arial"/>
                <w:b/>
                <w:bCs/>
                <w:color w:val="FFFFFF" w:themeColor="background1"/>
                <w:szCs w:val="22"/>
              </w:rPr>
              <w:t>128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27BB1741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64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4F77ED35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32</w:t>
            </w:r>
          </w:p>
        </w:tc>
        <w:tc>
          <w:tcPr>
            <w:tcW w:w="567" w:type="dxa"/>
            <w:tcBorders>
              <w:right w:val="single" w:sz="18" w:space="0" w:color="auto"/>
            </w:tcBorders>
            <w:shd w:val="clear" w:color="auto" w:fill="58ACA5"/>
            <w:textDirection w:val="btLr"/>
            <w:vAlign w:val="center"/>
          </w:tcPr>
          <w:p w14:paraId="46D3E6DD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16</w:t>
            </w:r>
          </w:p>
        </w:tc>
        <w:tc>
          <w:tcPr>
            <w:tcW w:w="567" w:type="dxa"/>
            <w:tcBorders>
              <w:left w:val="single" w:sz="18" w:space="0" w:color="auto"/>
            </w:tcBorders>
            <w:shd w:val="clear" w:color="auto" w:fill="58ACA5"/>
            <w:textDirection w:val="btLr"/>
            <w:vAlign w:val="center"/>
          </w:tcPr>
          <w:p w14:paraId="4A4C999B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8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77ADA9AB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4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5C530792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2</w:t>
            </w:r>
          </w:p>
        </w:tc>
        <w:tc>
          <w:tcPr>
            <w:tcW w:w="567" w:type="dxa"/>
            <w:shd w:val="clear" w:color="auto" w:fill="58ACA5"/>
            <w:textDirection w:val="btLr"/>
            <w:vAlign w:val="center"/>
          </w:tcPr>
          <w:p w14:paraId="78564F04" w14:textId="77777777" w:rsidR="0030536E" w:rsidRPr="00950BBF" w:rsidRDefault="0030536E" w:rsidP="007040F0">
            <w:pPr>
              <w:pStyle w:val="ListParagraph"/>
              <w:ind w:left="113" w:right="113"/>
              <w:jc w:val="center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950BBF">
              <w:rPr>
                <w:rFonts w:cs="Arial"/>
                <w:b/>
                <w:bCs/>
                <w:color w:val="FFFFFF" w:themeColor="background1"/>
                <w:szCs w:val="22"/>
              </w:rPr>
              <w:t>1</w:t>
            </w:r>
          </w:p>
        </w:tc>
      </w:tr>
      <w:tr w:rsidR="0030536E" w:rsidRPr="00950BBF" w14:paraId="03FD8942" w14:textId="77777777" w:rsidTr="004910B1">
        <w:trPr>
          <w:trHeight w:val="567"/>
        </w:trPr>
        <w:tc>
          <w:tcPr>
            <w:tcW w:w="567" w:type="dxa"/>
            <w:vAlign w:val="center"/>
          </w:tcPr>
          <w:p w14:paraId="1895FE33" w14:textId="34A38914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4D4599BB" w14:textId="702E208C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02278569" w14:textId="5C637FE3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4135C4E4" w14:textId="69FE5082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46CF3E10" w14:textId="6355B49A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78CD77D" w14:textId="34094981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1338A90" w14:textId="373980A7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015779FA" w14:textId="5D1CDC3A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13EF2020" w14:textId="6E62BDEB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57B016DC" w14:textId="2DE968B5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969D3D9" w14:textId="3D5CD879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0BF0E66E" w14:textId="5C5ED6A1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tcBorders>
              <w:left w:val="single" w:sz="18" w:space="0" w:color="auto"/>
            </w:tcBorders>
            <w:vAlign w:val="center"/>
          </w:tcPr>
          <w:p w14:paraId="33C4BF16" w14:textId="5C5FA58C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1DE38084" w14:textId="3B0F7DF3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3BC61368" w14:textId="541EC244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  <w:tc>
          <w:tcPr>
            <w:tcW w:w="567" w:type="dxa"/>
            <w:vAlign w:val="center"/>
          </w:tcPr>
          <w:p w14:paraId="38E35340" w14:textId="71DD5BFC" w:rsidR="0030536E" w:rsidRPr="007040F0" w:rsidRDefault="0030536E" w:rsidP="004910B1">
            <w:pPr>
              <w:pStyle w:val="ListParagraph"/>
              <w:ind w:left="0"/>
              <w:jc w:val="center"/>
              <w:rPr>
                <w:rFonts w:cs="Arial"/>
                <w:color w:val="000000" w:themeColor="text1"/>
                <w:szCs w:val="22"/>
              </w:rPr>
            </w:pPr>
          </w:p>
        </w:tc>
      </w:tr>
    </w:tbl>
    <w:p w14:paraId="308755A3" w14:textId="0369C690" w:rsidR="0030536E" w:rsidRDefault="0030536E" w:rsidP="0030536E">
      <w:pPr>
        <w:rPr>
          <w:rFonts w:cs="Arial"/>
          <w:szCs w:val="22"/>
        </w:rPr>
      </w:pPr>
    </w:p>
    <w:p w14:paraId="52ED0B95" w14:textId="77777777" w:rsidR="0030536E" w:rsidRDefault="0030536E" w:rsidP="0030536E">
      <w:pPr>
        <w:pStyle w:val="Heading1"/>
        <w:ind w:left="426" w:hanging="426"/>
        <w:rPr>
          <w:rFonts w:eastAsia="Times New Roman"/>
          <w:b w:val="0"/>
          <w:bCs w:val="0"/>
          <w:kern w:val="0"/>
          <w:sz w:val="22"/>
          <w:szCs w:val="22"/>
          <w:lang w:eastAsia="en-GB"/>
        </w:rPr>
      </w:pP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2.</w:t>
      </w: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ab/>
      </w:r>
      <w:r w:rsidRPr="00780DC8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 xml:space="preserve">For each of the binary values below, write down the </w:t>
      </w:r>
      <w:r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>denary</w:t>
      </w:r>
      <w:r w:rsidRPr="00780DC8">
        <w:rPr>
          <w:rFonts w:eastAsia="Times New Roman"/>
          <w:b w:val="0"/>
          <w:bCs w:val="0"/>
          <w:kern w:val="0"/>
          <w:sz w:val="22"/>
          <w:szCs w:val="22"/>
          <w:lang w:eastAsia="en-GB"/>
        </w:rPr>
        <w:t xml:space="preserve"> equivalent. Use the grid below to help you.</w:t>
      </w:r>
    </w:p>
    <w:p w14:paraId="6AE223E6" w14:textId="0BF327A1" w:rsidR="0030536E" w:rsidRDefault="0030536E" w:rsidP="0030536E">
      <w:pPr>
        <w:pStyle w:val="PGQuestion-2ndlevel"/>
        <w:tabs>
          <w:tab w:val="left" w:pos="3686"/>
        </w:tabs>
      </w:pPr>
      <w:r w:rsidRPr="00B73749">
        <w:t>(a)</w:t>
      </w:r>
      <w:r w:rsidRPr="00B73749">
        <w:tab/>
        <w:t>1 1011 1001</w:t>
      </w:r>
    </w:p>
    <w:p w14:paraId="54333000" w14:textId="77777777" w:rsidR="007040F0" w:rsidRDefault="007040F0" w:rsidP="007040F0">
      <w:pPr>
        <w:pStyle w:val="PGAnswerLines"/>
        <w:ind w:left="425"/>
      </w:pPr>
    </w:p>
    <w:p w14:paraId="4AC54F3C" w14:textId="77777777" w:rsidR="007040F0" w:rsidRPr="0030536E" w:rsidRDefault="007040F0" w:rsidP="007040F0">
      <w:pPr>
        <w:pStyle w:val="PGAnswerLines"/>
        <w:ind w:left="425"/>
      </w:pPr>
    </w:p>
    <w:p w14:paraId="0088276B" w14:textId="7039BD23" w:rsidR="0030536E" w:rsidRDefault="0030536E" w:rsidP="0030536E">
      <w:pPr>
        <w:pStyle w:val="PGQuestion-2ndlevel"/>
        <w:tabs>
          <w:tab w:val="left" w:pos="3686"/>
        </w:tabs>
      </w:pPr>
      <w:r w:rsidRPr="00B73749">
        <w:t>(b)</w:t>
      </w:r>
      <w:r w:rsidRPr="00B73749">
        <w:tab/>
        <w:t>1011 0010 1010</w:t>
      </w:r>
    </w:p>
    <w:p w14:paraId="4B633366" w14:textId="77777777" w:rsidR="007040F0" w:rsidRDefault="007040F0" w:rsidP="007040F0">
      <w:pPr>
        <w:pStyle w:val="PGAnswerLines"/>
        <w:ind w:left="425"/>
      </w:pPr>
    </w:p>
    <w:p w14:paraId="37B7AACB" w14:textId="77777777" w:rsidR="007040F0" w:rsidRPr="0030536E" w:rsidRDefault="007040F0" w:rsidP="007040F0">
      <w:pPr>
        <w:pStyle w:val="PGAnswerLines"/>
        <w:ind w:left="425"/>
      </w:pPr>
    </w:p>
    <w:p w14:paraId="025CE6E7" w14:textId="66087DF2" w:rsidR="0030536E" w:rsidRDefault="0030536E" w:rsidP="0030536E">
      <w:pPr>
        <w:pStyle w:val="PGQuestion-2ndlevel"/>
        <w:tabs>
          <w:tab w:val="left" w:pos="3686"/>
        </w:tabs>
      </w:pPr>
      <w:r w:rsidRPr="00B73749">
        <w:t>(c)</w:t>
      </w:r>
      <w:r w:rsidRPr="00B73749">
        <w:tab/>
        <w:t>1001 1101 1110 1001</w:t>
      </w:r>
    </w:p>
    <w:p w14:paraId="3CE680C7" w14:textId="77777777" w:rsidR="007040F0" w:rsidRDefault="007040F0" w:rsidP="007040F0">
      <w:pPr>
        <w:pStyle w:val="PGAnswerLines"/>
        <w:ind w:left="425"/>
      </w:pPr>
    </w:p>
    <w:p w14:paraId="71E72D1A" w14:textId="77777777" w:rsidR="007040F0" w:rsidRPr="0030536E" w:rsidRDefault="007040F0" w:rsidP="007040F0">
      <w:pPr>
        <w:pStyle w:val="PGAnswerLines"/>
        <w:ind w:left="425"/>
      </w:pPr>
    </w:p>
    <w:p w14:paraId="4112D3C8" w14:textId="6C30D58A" w:rsidR="0030536E" w:rsidRDefault="0030536E" w:rsidP="0030536E">
      <w:pPr>
        <w:pStyle w:val="PGQuestion-2ndlevel"/>
        <w:tabs>
          <w:tab w:val="left" w:pos="3686"/>
        </w:tabs>
      </w:pPr>
      <w:r w:rsidRPr="00B73749">
        <w:t>(d)</w:t>
      </w:r>
      <w:r w:rsidRPr="00B73749">
        <w:tab/>
      </w:r>
      <w:r>
        <w:t>1110 0101 1100 0001</w:t>
      </w:r>
    </w:p>
    <w:p w14:paraId="4D149AC5" w14:textId="77777777" w:rsidR="007040F0" w:rsidRDefault="007040F0" w:rsidP="007040F0">
      <w:pPr>
        <w:pStyle w:val="PGAnswerLines"/>
        <w:ind w:left="425"/>
      </w:pPr>
    </w:p>
    <w:p w14:paraId="2A825E25" w14:textId="77777777" w:rsidR="007040F0" w:rsidRPr="0030536E" w:rsidRDefault="007040F0" w:rsidP="007040F0">
      <w:pPr>
        <w:pStyle w:val="PGAnswerLines"/>
        <w:ind w:left="425"/>
      </w:pPr>
    </w:p>
    <w:p w14:paraId="0A5376E9" w14:textId="77777777" w:rsidR="0030536E" w:rsidRPr="00B73749" w:rsidRDefault="0030536E" w:rsidP="0030536E">
      <w:pPr>
        <w:pStyle w:val="Heading1"/>
        <w:ind w:left="426" w:hanging="426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3.</w:t>
      </w:r>
      <w:r>
        <w:rPr>
          <w:b w:val="0"/>
          <w:bCs w:val="0"/>
          <w:sz w:val="22"/>
          <w:szCs w:val="22"/>
        </w:rPr>
        <w:tab/>
      </w:r>
      <w:r w:rsidRPr="00CB5037">
        <w:rPr>
          <w:b w:val="0"/>
          <w:bCs w:val="0"/>
          <w:sz w:val="22"/>
          <w:szCs w:val="22"/>
        </w:rPr>
        <w:t xml:space="preserve">For each of the </w:t>
      </w:r>
      <w:r>
        <w:rPr>
          <w:b w:val="0"/>
          <w:bCs w:val="0"/>
          <w:sz w:val="22"/>
          <w:szCs w:val="22"/>
        </w:rPr>
        <w:t>denary</w:t>
      </w:r>
      <w:r w:rsidRPr="00CB5037">
        <w:rPr>
          <w:b w:val="0"/>
          <w:bCs w:val="0"/>
          <w:sz w:val="22"/>
          <w:szCs w:val="22"/>
        </w:rPr>
        <w:t xml:space="preserve"> values below, write down the binary equivalent.</w:t>
      </w:r>
    </w:p>
    <w:p w14:paraId="3F058C4E" w14:textId="5DF9480F" w:rsidR="0030536E" w:rsidRDefault="0030536E" w:rsidP="0030536E">
      <w:pPr>
        <w:pStyle w:val="PGQuestion-2ndlevel"/>
        <w:tabs>
          <w:tab w:val="left" w:pos="2127"/>
        </w:tabs>
      </w:pPr>
      <w:r>
        <w:t>(a)</w:t>
      </w:r>
      <w:r>
        <w:tab/>
        <w:t>152 109</w:t>
      </w:r>
    </w:p>
    <w:p w14:paraId="6F169F1A" w14:textId="77777777" w:rsidR="007040F0" w:rsidRDefault="007040F0" w:rsidP="007040F0">
      <w:pPr>
        <w:pStyle w:val="PGAnswerLines"/>
        <w:ind w:left="425"/>
      </w:pPr>
    </w:p>
    <w:p w14:paraId="51E299D0" w14:textId="77777777" w:rsidR="007040F0" w:rsidRPr="0030536E" w:rsidRDefault="007040F0" w:rsidP="007040F0">
      <w:pPr>
        <w:pStyle w:val="PGAnswerLines"/>
        <w:ind w:left="425"/>
      </w:pPr>
    </w:p>
    <w:p w14:paraId="52E46700" w14:textId="3CD46FE3" w:rsidR="0030536E" w:rsidRDefault="0030536E" w:rsidP="0030536E">
      <w:pPr>
        <w:pStyle w:val="PGQuestion-2ndlevel"/>
        <w:tabs>
          <w:tab w:val="left" w:pos="2127"/>
        </w:tabs>
      </w:pPr>
      <w:r w:rsidRPr="00B73749">
        <w:t>(b)</w:t>
      </w:r>
      <w:r w:rsidRPr="00B73749">
        <w:tab/>
        <w:t>18 325</w:t>
      </w:r>
    </w:p>
    <w:p w14:paraId="2D6E9896" w14:textId="77777777" w:rsidR="007040F0" w:rsidRDefault="007040F0" w:rsidP="007040F0">
      <w:pPr>
        <w:pStyle w:val="PGAnswerLines"/>
        <w:ind w:left="425"/>
      </w:pPr>
    </w:p>
    <w:p w14:paraId="06E0855E" w14:textId="77777777" w:rsidR="007040F0" w:rsidRPr="0030536E" w:rsidRDefault="007040F0" w:rsidP="007040F0">
      <w:pPr>
        <w:pStyle w:val="PGAnswerLines"/>
        <w:ind w:left="425"/>
      </w:pPr>
    </w:p>
    <w:p w14:paraId="1F503C99" w14:textId="566A5631" w:rsidR="0030536E" w:rsidRDefault="0030536E" w:rsidP="0030536E">
      <w:pPr>
        <w:pStyle w:val="PGQuestion-2ndlevel"/>
        <w:tabs>
          <w:tab w:val="left" w:pos="2127"/>
        </w:tabs>
      </w:pPr>
      <w:r w:rsidRPr="00B73749">
        <w:t>(c)</w:t>
      </w:r>
      <w:r w:rsidRPr="00B73749">
        <w:tab/>
        <w:t>56 603</w:t>
      </w:r>
    </w:p>
    <w:p w14:paraId="59883E67" w14:textId="77777777" w:rsidR="007040F0" w:rsidRDefault="007040F0" w:rsidP="007040F0">
      <w:pPr>
        <w:pStyle w:val="PGAnswerLines"/>
        <w:ind w:left="425"/>
      </w:pPr>
    </w:p>
    <w:p w14:paraId="5ACED5C6" w14:textId="77777777" w:rsidR="007040F0" w:rsidRPr="0030536E" w:rsidRDefault="007040F0" w:rsidP="007040F0">
      <w:pPr>
        <w:pStyle w:val="PGAnswerLines"/>
        <w:ind w:left="425"/>
      </w:pPr>
    </w:p>
    <w:p w14:paraId="4B48A17C" w14:textId="77777777" w:rsidR="007040F0" w:rsidRDefault="007040F0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64318C00" w14:textId="23B7551B" w:rsidR="0030536E" w:rsidRDefault="0030536E" w:rsidP="0030536E">
      <w:pPr>
        <w:pStyle w:val="PGQuestion-2ndlevel"/>
        <w:tabs>
          <w:tab w:val="left" w:pos="2127"/>
        </w:tabs>
      </w:pPr>
      <w:r w:rsidRPr="00B73749">
        <w:lastRenderedPageBreak/>
        <w:t>(d)</w:t>
      </w:r>
      <w:r w:rsidRPr="00B73749">
        <w:tab/>
        <w:t>65 535</w:t>
      </w:r>
    </w:p>
    <w:p w14:paraId="48C16845" w14:textId="77777777" w:rsidR="007040F0" w:rsidRDefault="007040F0" w:rsidP="007040F0">
      <w:pPr>
        <w:pStyle w:val="PGAnswerLines"/>
        <w:ind w:left="425"/>
      </w:pPr>
    </w:p>
    <w:p w14:paraId="3EC9FF33" w14:textId="77777777" w:rsidR="007040F0" w:rsidRPr="0030536E" w:rsidRDefault="007040F0" w:rsidP="007040F0">
      <w:pPr>
        <w:pStyle w:val="PGAnswerLines"/>
        <w:ind w:left="425"/>
      </w:pPr>
    </w:p>
    <w:p w14:paraId="5BD4D4B5" w14:textId="77777777" w:rsidR="0030536E" w:rsidRPr="00FE0BA3" w:rsidRDefault="0030536E" w:rsidP="0030536E">
      <w:pPr>
        <w:pStyle w:val="Heading1"/>
        <w:spacing w:before="360"/>
        <w:rPr>
          <w:sz w:val="24"/>
          <w:szCs w:val="24"/>
        </w:rPr>
      </w:pPr>
      <w:r w:rsidRPr="00FE0BA3">
        <w:rPr>
          <w:sz w:val="24"/>
          <w:szCs w:val="24"/>
        </w:rPr>
        <w:t xml:space="preserve">Task </w:t>
      </w:r>
      <w:r>
        <w:rPr>
          <w:sz w:val="24"/>
          <w:szCs w:val="24"/>
        </w:rPr>
        <w:t>4</w:t>
      </w:r>
    </w:p>
    <w:p w14:paraId="0EF11580" w14:textId="77777777" w:rsidR="0030536E" w:rsidRDefault="0030536E" w:rsidP="0030536E"/>
    <w:p w14:paraId="51D278A3" w14:textId="77777777" w:rsidR="0030536E" w:rsidRDefault="0030536E" w:rsidP="0030536E">
      <w:pPr>
        <w:spacing w:after="240"/>
        <w:rPr>
          <w:rFonts w:cs="Arial"/>
        </w:rPr>
      </w:pPr>
      <w:r>
        <w:rPr>
          <w:rFonts w:cs="Arial"/>
        </w:rPr>
        <w:t>Fill in the blanks using the words beneath to complete the following paragraph.</w:t>
      </w:r>
    </w:p>
    <w:p w14:paraId="126AD458" w14:textId="6F4EF718" w:rsidR="0030536E" w:rsidRPr="007040F0" w:rsidRDefault="0030536E" w:rsidP="007040F0">
      <w:pPr>
        <w:spacing w:after="240" w:line="360" w:lineRule="auto"/>
        <w:rPr>
          <w:rFonts w:cs="Arial"/>
          <w:color w:val="000000" w:themeColor="text1"/>
        </w:rPr>
      </w:pPr>
      <w:r w:rsidRPr="007040F0">
        <w:rPr>
          <w:rFonts w:cs="Arial"/>
          <w:color w:val="000000" w:themeColor="text1"/>
        </w:rPr>
        <w:t xml:space="preserve">A </w:t>
      </w:r>
      <w:r w:rsidR="007040F0" w:rsidRPr="007040F0">
        <w:rPr>
          <w:rFonts w:cs="Arial"/>
          <w:color w:val="000000" w:themeColor="text1"/>
          <w:u w:val="single"/>
        </w:rPr>
        <w:t xml:space="preserve">                            </w:t>
      </w:r>
      <w:r w:rsidR="007040F0" w:rsidRPr="007040F0">
        <w:rPr>
          <w:rFonts w:cs="Arial"/>
          <w:color w:val="000000" w:themeColor="text1"/>
        </w:rPr>
        <w:t xml:space="preserve"> </w:t>
      </w:r>
      <w:r w:rsidRPr="007040F0">
        <w:rPr>
          <w:rFonts w:cs="Arial"/>
          <w:color w:val="000000" w:themeColor="text1"/>
        </w:rPr>
        <w:t xml:space="preserve">is made from a huge number of </w:t>
      </w:r>
      <w:r w:rsidR="007040F0" w:rsidRPr="007040F0">
        <w:rPr>
          <w:rFonts w:cs="Arial"/>
          <w:color w:val="000000" w:themeColor="text1"/>
          <w:u w:val="single"/>
        </w:rPr>
        <w:t xml:space="preserve">                          </w:t>
      </w:r>
      <w:proofErr w:type="gramStart"/>
      <w:r w:rsidR="007040F0" w:rsidRPr="007040F0">
        <w:rPr>
          <w:rFonts w:cs="Arial"/>
          <w:color w:val="000000" w:themeColor="text1"/>
          <w:u w:val="single"/>
        </w:rPr>
        <w:t xml:space="preserve">  </w:t>
      </w:r>
      <w:r w:rsidRPr="007040F0">
        <w:rPr>
          <w:rFonts w:cs="Arial"/>
          <w:color w:val="000000" w:themeColor="text1"/>
        </w:rPr>
        <w:t>.</w:t>
      </w:r>
      <w:proofErr w:type="gramEnd"/>
      <w:r w:rsidRPr="007040F0">
        <w:rPr>
          <w:rFonts w:cs="Arial"/>
          <w:color w:val="000000" w:themeColor="text1"/>
        </w:rPr>
        <w:t xml:space="preserve"> These are used </w:t>
      </w:r>
      <w:r w:rsidR="007040F0" w:rsidRPr="007040F0">
        <w:rPr>
          <w:rFonts w:cs="Arial"/>
          <w:color w:val="000000" w:themeColor="text1"/>
        </w:rPr>
        <w:br/>
      </w:r>
      <w:r w:rsidRPr="007040F0">
        <w:rPr>
          <w:rFonts w:cs="Arial"/>
          <w:color w:val="000000" w:themeColor="text1"/>
        </w:rPr>
        <w:t xml:space="preserve">to </w:t>
      </w:r>
      <w:r w:rsidR="007040F0" w:rsidRPr="007040F0">
        <w:rPr>
          <w:rFonts w:cs="Arial"/>
          <w:color w:val="000000" w:themeColor="text1"/>
          <w:u w:val="single"/>
        </w:rPr>
        <w:t xml:space="preserve">                            </w:t>
      </w:r>
      <w:r w:rsidRPr="007040F0">
        <w:rPr>
          <w:rFonts w:cs="Arial"/>
          <w:color w:val="000000" w:themeColor="text1"/>
        </w:rPr>
        <w:t xml:space="preserve"> data. Each CPU will have a number of </w:t>
      </w:r>
      <w:r w:rsidR="007040F0" w:rsidRPr="007040F0">
        <w:rPr>
          <w:rFonts w:cs="Arial"/>
          <w:color w:val="000000" w:themeColor="text1"/>
        </w:rPr>
        <w:t xml:space="preserve"> </w:t>
      </w:r>
      <w:r w:rsidR="007040F0" w:rsidRPr="007040F0">
        <w:rPr>
          <w:rFonts w:cs="Arial"/>
          <w:color w:val="000000" w:themeColor="text1"/>
          <w:u w:val="single"/>
        </w:rPr>
        <w:t xml:space="preserve">                          </w:t>
      </w:r>
      <w:proofErr w:type="gramStart"/>
      <w:r w:rsidR="007040F0" w:rsidRPr="007040F0">
        <w:rPr>
          <w:rFonts w:cs="Arial"/>
          <w:color w:val="000000" w:themeColor="text1"/>
          <w:u w:val="single"/>
        </w:rPr>
        <w:t xml:space="preserve">  </w:t>
      </w:r>
      <w:r w:rsidRPr="007040F0">
        <w:rPr>
          <w:rFonts w:cs="Arial"/>
          <w:color w:val="000000" w:themeColor="text1"/>
        </w:rPr>
        <w:t>.</w:t>
      </w:r>
      <w:proofErr w:type="gramEnd"/>
      <w:r w:rsidRPr="007040F0">
        <w:rPr>
          <w:rFonts w:cs="Arial"/>
          <w:color w:val="000000" w:themeColor="text1"/>
        </w:rPr>
        <w:t xml:space="preserve"> Each one will store </w:t>
      </w:r>
      <w:r w:rsidR="007040F0" w:rsidRPr="007040F0">
        <w:rPr>
          <w:rFonts w:cs="Arial"/>
          <w:color w:val="000000" w:themeColor="text1"/>
        </w:rPr>
        <w:t xml:space="preserve"> </w:t>
      </w:r>
      <w:r w:rsidR="007040F0" w:rsidRPr="007040F0">
        <w:rPr>
          <w:rFonts w:cs="Arial"/>
          <w:color w:val="000000" w:themeColor="text1"/>
          <w:u w:val="single"/>
        </w:rPr>
        <w:t xml:space="preserve">                          </w:t>
      </w:r>
      <w:proofErr w:type="gramStart"/>
      <w:r w:rsidR="007040F0" w:rsidRPr="007040F0">
        <w:rPr>
          <w:rFonts w:cs="Arial"/>
          <w:color w:val="000000" w:themeColor="text1"/>
          <w:u w:val="single"/>
        </w:rPr>
        <w:t xml:space="preserve">  </w:t>
      </w:r>
      <w:r w:rsidRPr="007040F0">
        <w:rPr>
          <w:rFonts w:cs="Arial"/>
          <w:color w:val="000000" w:themeColor="text1"/>
        </w:rPr>
        <w:t>.</w:t>
      </w:r>
      <w:proofErr w:type="gramEnd"/>
      <w:r w:rsidRPr="007040F0">
        <w:rPr>
          <w:rFonts w:cs="Arial"/>
          <w:color w:val="000000" w:themeColor="text1"/>
        </w:rPr>
        <w:t xml:space="preserve"> When a calculation (processing) occurs, the results will also be stored in a register.</w:t>
      </w:r>
    </w:p>
    <w:p w14:paraId="2760E041" w14:textId="77777777" w:rsidR="0030536E" w:rsidRPr="00B73749" w:rsidRDefault="0030536E" w:rsidP="0030536E">
      <w:pPr>
        <w:rPr>
          <w:rFonts w:cs="Arial"/>
          <w:b/>
          <w:bCs/>
        </w:rPr>
      </w:pPr>
      <w:r w:rsidRPr="00A169A0">
        <w:rPr>
          <w:rFonts w:cs="Arial"/>
          <w:b/>
          <w:bCs/>
        </w:rPr>
        <w:t>Registers</w:t>
      </w:r>
      <w:r w:rsidRPr="00A169A0">
        <w:rPr>
          <w:rFonts w:cs="Arial"/>
          <w:b/>
          <w:bCs/>
        </w:rPr>
        <w:tab/>
      </w:r>
      <w:r w:rsidRPr="00A169A0">
        <w:rPr>
          <w:rFonts w:cs="Arial"/>
          <w:b/>
          <w:bCs/>
        </w:rPr>
        <w:tab/>
        <w:t>Process</w:t>
      </w:r>
      <w:r w:rsidRPr="00A169A0">
        <w:rPr>
          <w:rFonts w:cs="Arial"/>
          <w:b/>
          <w:bCs/>
        </w:rPr>
        <w:tab/>
      </w:r>
      <w:r w:rsidRPr="00A169A0">
        <w:rPr>
          <w:rFonts w:cs="Arial"/>
          <w:b/>
          <w:bCs/>
        </w:rPr>
        <w:tab/>
        <w:t xml:space="preserve">Logic </w:t>
      </w:r>
      <w:proofErr w:type="gramStart"/>
      <w:r w:rsidRPr="00A169A0">
        <w:rPr>
          <w:rFonts w:cs="Arial"/>
          <w:b/>
          <w:bCs/>
        </w:rPr>
        <w:t>gates</w:t>
      </w:r>
      <w:proofErr w:type="gramEnd"/>
      <w:r w:rsidRPr="00A169A0">
        <w:rPr>
          <w:rFonts w:cs="Arial"/>
          <w:b/>
          <w:bCs/>
        </w:rPr>
        <w:tab/>
      </w:r>
      <w:r w:rsidRPr="00A169A0">
        <w:rPr>
          <w:rFonts w:cs="Arial"/>
          <w:b/>
          <w:bCs/>
        </w:rPr>
        <w:tab/>
        <w:t>Binary data</w:t>
      </w: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  <w:t>CPU</w:t>
      </w:r>
    </w:p>
    <w:p w14:paraId="0647BA10" w14:textId="77777777" w:rsidR="005D10EA" w:rsidRDefault="005D10EA" w:rsidP="005D10EA"/>
    <w:sectPr w:rsidR="005D10EA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69A85" w14:textId="77777777" w:rsidR="00B33E77" w:rsidRDefault="00B33E77" w:rsidP="001330B2">
      <w:r>
        <w:separator/>
      </w:r>
    </w:p>
  </w:endnote>
  <w:endnote w:type="continuationSeparator" w:id="0">
    <w:p w14:paraId="4B52A479" w14:textId="77777777" w:rsidR="00B33E77" w:rsidRDefault="00B33E77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647BA19" w14:textId="68EAF3FC" w:rsidR="00943F29" w:rsidRPr="00312A2B" w:rsidRDefault="00943F29" w:rsidP="00312A2B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817A9C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B7082" w14:textId="77777777" w:rsidR="00B33E77" w:rsidRDefault="00B33E77" w:rsidP="001330B2">
      <w:r>
        <w:separator/>
      </w:r>
    </w:p>
  </w:footnote>
  <w:footnote w:type="continuationSeparator" w:id="0">
    <w:p w14:paraId="24F7C62F" w14:textId="77777777" w:rsidR="00B33E77" w:rsidRDefault="00B33E77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7BA17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647BA1A" wp14:editId="0647BA1B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7BA1C" wp14:editId="0A075B41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647BA1E" w14:textId="787AAFDC" w:rsidR="00613BA5" w:rsidRPr="00AB5A7E" w:rsidRDefault="009073A1" w:rsidP="00312A2B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bookmarkStart w:id="3" w:name="_Hlk34046269"/>
                          <w:bookmarkStart w:id="4" w:name="_Hlk34046270"/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1 </w:t>
                          </w:r>
                          <w:r w:rsidR="0002593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Binary systems</w:t>
                          </w:r>
                          <w:r w:rsidR="00782D44"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2D44"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02593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1</w:t>
                          </w:r>
                          <w:r w:rsidR="00782D44"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bookmarkEnd w:id="3"/>
                          <w:bookmarkEnd w:id="4"/>
                          <w:r w:rsidR="00DF631B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Da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47BA1C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" fillcolor="#0e463c" stroked="f">
              <v:fill opacity="64764f"/>
              <v:textbox inset=",,,2mm">
                <w:txbxContent>
                  <w:p w14:paraId="0647BA1E" w14:textId="787AAFDC" w:rsidR="00613BA5" w:rsidRPr="00AB5A7E" w:rsidRDefault="009073A1" w:rsidP="00312A2B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bookmarkStart w:id="5" w:name="_Hlk34046269"/>
                    <w:bookmarkStart w:id="6" w:name="_Hlk34046270"/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1 </w:t>
                    </w:r>
                    <w:r w:rsidR="0002593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Binary systems</w:t>
                    </w:r>
                    <w:r w:rsidR="00782D44"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2D44"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02593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1</w:t>
                    </w:r>
                    <w:r w:rsidR="00782D44"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bookmarkEnd w:id="5"/>
                    <w:bookmarkEnd w:id="6"/>
                    <w:r w:rsidR="00DF631B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Data representa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10"/>
  </w:num>
  <w:num w:numId="7">
    <w:abstractNumId w:val="22"/>
  </w:num>
  <w:num w:numId="8">
    <w:abstractNumId w:val="16"/>
  </w:num>
  <w:num w:numId="9">
    <w:abstractNumId w:val="8"/>
  </w:num>
  <w:num w:numId="10">
    <w:abstractNumId w:val="13"/>
  </w:num>
  <w:num w:numId="11">
    <w:abstractNumId w:val="2"/>
  </w:num>
  <w:num w:numId="12">
    <w:abstractNumId w:val="18"/>
  </w:num>
  <w:num w:numId="13">
    <w:abstractNumId w:val="9"/>
  </w:num>
  <w:num w:numId="14">
    <w:abstractNumId w:val="1"/>
  </w:num>
  <w:num w:numId="15">
    <w:abstractNumId w:val="20"/>
  </w:num>
  <w:num w:numId="16">
    <w:abstractNumId w:val="12"/>
  </w:num>
  <w:num w:numId="17">
    <w:abstractNumId w:val="14"/>
  </w:num>
  <w:num w:numId="18">
    <w:abstractNumId w:val="21"/>
  </w:num>
  <w:num w:numId="19">
    <w:abstractNumId w:val="7"/>
  </w:num>
  <w:num w:numId="20">
    <w:abstractNumId w:val="11"/>
  </w:num>
  <w:num w:numId="21">
    <w:abstractNumId w:val="4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1sjAyMzc2N7VU0lEKTi0uzszPAykwrAUAIgZci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5936"/>
    <w:rsid w:val="00027956"/>
    <w:rsid w:val="0003075A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6420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54A7"/>
    <w:rsid w:val="0018559A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C7750"/>
    <w:rsid w:val="001D1B99"/>
    <w:rsid w:val="001D4728"/>
    <w:rsid w:val="001D60FB"/>
    <w:rsid w:val="001E401D"/>
    <w:rsid w:val="001E667A"/>
    <w:rsid w:val="001F1F64"/>
    <w:rsid w:val="001F3CFF"/>
    <w:rsid w:val="00203B68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7582F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36E"/>
    <w:rsid w:val="003112EE"/>
    <w:rsid w:val="00312A2B"/>
    <w:rsid w:val="00320756"/>
    <w:rsid w:val="00325921"/>
    <w:rsid w:val="00333392"/>
    <w:rsid w:val="003349C6"/>
    <w:rsid w:val="0033716F"/>
    <w:rsid w:val="00337D49"/>
    <w:rsid w:val="00340D06"/>
    <w:rsid w:val="00351574"/>
    <w:rsid w:val="00357B36"/>
    <w:rsid w:val="00363D79"/>
    <w:rsid w:val="00364E91"/>
    <w:rsid w:val="00375594"/>
    <w:rsid w:val="00375EE7"/>
    <w:rsid w:val="003936A2"/>
    <w:rsid w:val="00393A24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714E"/>
    <w:rsid w:val="004A2498"/>
    <w:rsid w:val="004A3500"/>
    <w:rsid w:val="004A5F36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14FEE"/>
    <w:rsid w:val="0051516F"/>
    <w:rsid w:val="00527CBB"/>
    <w:rsid w:val="00531DB0"/>
    <w:rsid w:val="00533C93"/>
    <w:rsid w:val="00544A33"/>
    <w:rsid w:val="00556231"/>
    <w:rsid w:val="00582A4B"/>
    <w:rsid w:val="00592DDC"/>
    <w:rsid w:val="00597D44"/>
    <w:rsid w:val="005B098A"/>
    <w:rsid w:val="005B286C"/>
    <w:rsid w:val="005B73DD"/>
    <w:rsid w:val="005C5BC5"/>
    <w:rsid w:val="005D10EA"/>
    <w:rsid w:val="005E26EC"/>
    <w:rsid w:val="005E5BF6"/>
    <w:rsid w:val="005E5DC3"/>
    <w:rsid w:val="005E60A8"/>
    <w:rsid w:val="005F1D6B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3E4D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0F0"/>
    <w:rsid w:val="00704C77"/>
    <w:rsid w:val="00711A81"/>
    <w:rsid w:val="0071450B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82D44"/>
    <w:rsid w:val="007A04BF"/>
    <w:rsid w:val="007A1261"/>
    <w:rsid w:val="007A2E72"/>
    <w:rsid w:val="007A71EB"/>
    <w:rsid w:val="007B3E10"/>
    <w:rsid w:val="007C4659"/>
    <w:rsid w:val="007C58F3"/>
    <w:rsid w:val="007D3CF4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17A9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A7E39"/>
    <w:rsid w:val="008B240F"/>
    <w:rsid w:val="008B38D4"/>
    <w:rsid w:val="008B5B63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9EB"/>
    <w:rsid w:val="009568B3"/>
    <w:rsid w:val="00963A4E"/>
    <w:rsid w:val="00963C03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23FFD"/>
    <w:rsid w:val="00A313F5"/>
    <w:rsid w:val="00A373E6"/>
    <w:rsid w:val="00A42FD1"/>
    <w:rsid w:val="00A46492"/>
    <w:rsid w:val="00A464D2"/>
    <w:rsid w:val="00A4727D"/>
    <w:rsid w:val="00A5664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3E77"/>
    <w:rsid w:val="00B341B8"/>
    <w:rsid w:val="00B44947"/>
    <w:rsid w:val="00B62226"/>
    <w:rsid w:val="00B63054"/>
    <w:rsid w:val="00B6401B"/>
    <w:rsid w:val="00B64C32"/>
    <w:rsid w:val="00B6741B"/>
    <w:rsid w:val="00B7126E"/>
    <w:rsid w:val="00B72BC3"/>
    <w:rsid w:val="00B82A20"/>
    <w:rsid w:val="00B85B8A"/>
    <w:rsid w:val="00B922DE"/>
    <w:rsid w:val="00B93DFF"/>
    <w:rsid w:val="00BA29C9"/>
    <w:rsid w:val="00BB0CFE"/>
    <w:rsid w:val="00BC1B9C"/>
    <w:rsid w:val="00BC2E85"/>
    <w:rsid w:val="00BC6222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4CDD"/>
    <w:rsid w:val="00C440D3"/>
    <w:rsid w:val="00C45D72"/>
    <w:rsid w:val="00C47EDE"/>
    <w:rsid w:val="00C51184"/>
    <w:rsid w:val="00C51D10"/>
    <w:rsid w:val="00C5781C"/>
    <w:rsid w:val="00C63BEC"/>
    <w:rsid w:val="00C6709F"/>
    <w:rsid w:val="00C73488"/>
    <w:rsid w:val="00C75942"/>
    <w:rsid w:val="00C84DA8"/>
    <w:rsid w:val="00C92CFD"/>
    <w:rsid w:val="00C95772"/>
    <w:rsid w:val="00C95F4C"/>
    <w:rsid w:val="00C968C7"/>
    <w:rsid w:val="00CA1645"/>
    <w:rsid w:val="00CA3FFB"/>
    <w:rsid w:val="00CA76EC"/>
    <w:rsid w:val="00CA78EE"/>
    <w:rsid w:val="00CB2747"/>
    <w:rsid w:val="00CB5037"/>
    <w:rsid w:val="00CC03FF"/>
    <w:rsid w:val="00CC36D4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47F"/>
    <w:rsid w:val="00D9472A"/>
    <w:rsid w:val="00DA0CD3"/>
    <w:rsid w:val="00DA1443"/>
    <w:rsid w:val="00DA35ED"/>
    <w:rsid w:val="00DB14AE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DF4884"/>
    <w:rsid w:val="00DF631B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65D"/>
    <w:rsid w:val="00E47990"/>
    <w:rsid w:val="00E507D1"/>
    <w:rsid w:val="00E669A5"/>
    <w:rsid w:val="00E70A61"/>
    <w:rsid w:val="00E8047D"/>
    <w:rsid w:val="00E80A59"/>
    <w:rsid w:val="00E91270"/>
    <w:rsid w:val="00E9128F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61656"/>
    <w:rsid w:val="00F72378"/>
    <w:rsid w:val="00F76239"/>
    <w:rsid w:val="00F84677"/>
    <w:rsid w:val="00F87296"/>
    <w:rsid w:val="00FA2D8A"/>
    <w:rsid w:val="00FA4189"/>
    <w:rsid w:val="00FB320A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647B9C1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36E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0536E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0536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30536E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0536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0536E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0536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0536E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0536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0536E"/>
    <w:pPr>
      <w:numPr>
        <w:numId w:val="11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0536E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0536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0536E"/>
    <w:pPr>
      <w:numPr>
        <w:numId w:val="12"/>
      </w:numPr>
    </w:pPr>
  </w:style>
  <w:style w:type="paragraph" w:customStyle="1" w:styleId="PGAnswers2ndbullets">
    <w:name w:val="PG Answers 2nd bullets"/>
    <w:basedOn w:val="PGAnswers-2ndlevel"/>
    <w:qFormat/>
    <w:rsid w:val="0030536E"/>
    <w:pPr>
      <w:numPr>
        <w:numId w:val="13"/>
      </w:numPr>
    </w:pPr>
  </w:style>
  <w:style w:type="character" w:customStyle="1" w:styleId="PGBold">
    <w:name w:val="PG Bold"/>
    <w:basedOn w:val="DefaultParagraphFont"/>
    <w:uiPriority w:val="1"/>
    <w:qFormat/>
    <w:rsid w:val="0030536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0536E"/>
    <w:rPr>
      <w:b/>
      <w:i/>
    </w:rPr>
  </w:style>
  <w:style w:type="paragraph" w:customStyle="1" w:styleId="PGBusinessMulti-ChoiceAnswer">
    <w:name w:val="PG Business Multi-Choice Answer"/>
    <w:qFormat/>
    <w:rsid w:val="0030536E"/>
    <w:pPr>
      <w:numPr>
        <w:numId w:val="14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0536E"/>
    <w:pPr>
      <w:keepNext/>
      <w:numPr>
        <w:numId w:val="15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0536E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0536E"/>
    <w:rPr>
      <w:b w:val="0"/>
      <w:i/>
    </w:rPr>
  </w:style>
  <w:style w:type="character" w:customStyle="1" w:styleId="PGMathsTNRItalic">
    <w:name w:val="PG Maths TNR_Italic"/>
    <w:uiPriority w:val="1"/>
    <w:qFormat/>
    <w:rsid w:val="0030536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0536E"/>
    <w:pPr>
      <w:numPr>
        <w:numId w:val="16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0536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0536E"/>
    <w:pPr>
      <w:numPr>
        <w:numId w:val="17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0536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30536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0536E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0536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0536E"/>
    <w:pPr>
      <w:numPr>
        <w:numId w:val="18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0536E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0536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0536E"/>
    <w:pPr>
      <w:numPr>
        <w:numId w:val="19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0536E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0536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0536E"/>
    <w:pPr>
      <w:numPr>
        <w:numId w:val="20"/>
      </w:numPr>
    </w:pPr>
  </w:style>
  <w:style w:type="character" w:customStyle="1" w:styleId="PGRedHighlight">
    <w:name w:val="PG Red Highlight"/>
    <w:uiPriority w:val="1"/>
    <w:qFormat/>
    <w:rsid w:val="0030536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0536E"/>
    <w:rPr>
      <w:b/>
      <w:color w:val="FF0000"/>
    </w:rPr>
  </w:style>
  <w:style w:type="table" w:customStyle="1" w:styleId="PGTable1">
    <w:name w:val="PG Table 1"/>
    <w:basedOn w:val="TableNormal"/>
    <w:uiPriority w:val="99"/>
    <w:rsid w:val="0030536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0536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0536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0536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0536E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0536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0536E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0536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0536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0536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0536E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0536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0536E"/>
    <w:pPr>
      <w:numPr>
        <w:numId w:val="21"/>
      </w:numPr>
    </w:pPr>
  </w:style>
  <w:style w:type="paragraph" w:customStyle="1" w:styleId="PGTasktextbullets">
    <w:name w:val="PG Task text bullets"/>
    <w:basedOn w:val="PGTasktext"/>
    <w:qFormat/>
    <w:rsid w:val="0030536E"/>
    <w:pPr>
      <w:numPr>
        <w:numId w:val="22"/>
      </w:numPr>
    </w:pPr>
  </w:style>
  <w:style w:type="paragraph" w:customStyle="1" w:styleId="PGTaskTitle">
    <w:name w:val="PG Task Title"/>
    <w:basedOn w:val="Normal"/>
    <w:next w:val="Normal"/>
    <w:qFormat/>
    <w:rsid w:val="0030536E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0536E"/>
    <w:rPr>
      <w:b w:val="0"/>
    </w:rPr>
  </w:style>
  <w:style w:type="character" w:styleId="CommentReference">
    <w:name w:val="annotation reference"/>
    <w:basedOn w:val="DefaultParagraphFont"/>
    <w:semiHidden/>
    <w:unhideWhenUsed/>
    <w:rsid w:val="0030536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053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536E"/>
    <w:rPr>
      <w:rFonts w:ascii="Arial" w:hAnsi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3349F4-12A4-4898-BAA3-78354DF2D2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242436-033F-4C09-8EED-95BAED581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88EA37-3B8D-4FFE-B3A0-907D6592C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325</Words>
  <Characters>1636</Characters>
  <Application>Microsoft Office Word</Application>
  <DocSecurity>0</DocSecurity>
  <Lines>148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9</cp:revision>
  <cp:lastPrinted>2014-08-28T11:34:00Z</cp:lastPrinted>
  <dcterms:created xsi:type="dcterms:W3CDTF">2016-04-18T12:46:00Z</dcterms:created>
  <dcterms:modified xsi:type="dcterms:W3CDTF">2021-07-2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